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451962C3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79EE9FCA" w14:textId="40ACAE4F" w:rsidR="0027444B" w:rsidRPr="007D7A49" w:rsidRDefault="0027444B" w:rsidP="0027444B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 Data Analysis Expression (DAX) is a collection of functions and operators that can be used in a formula to create new information from the data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55173067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75A8B030" w14:textId="12EE70EB" w:rsidR="009C12EB" w:rsidRDefault="009C12EB" w:rsidP="009C12EB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Pr="009C12EB">
        <w:rPr>
          <w:rFonts w:ascii="Roboto" w:eastAsia="Roboto" w:hAnsi="Roboto" w:cs="Roboto"/>
          <w:b/>
          <w:bCs/>
          <w:sz w:val="28"/>
          <w:szCs w:val="28"/>
        </w:rPr>
        <w:t>Datasets</w:t>
      </w:r>
      <w:r>
        <w:rPr>
          <w:rFonts w:ascii="Roboto" w:eastAsia="Roboto" w:hAnsi="Roboto" w:cs="Roboto"/>
          <w:sz w:val="28"/>
          <w:szCs w:val="28"/>
        </w:rPr>
        <w:t>: A setup of information for easy collection, access, and management of data.</w:t>
      </w:r>
    </w:p>
    <w:p w14:paraId="1C4BF787" w14:textId="606EB478" w:rsidR="009C12EB" w:rsidRDefault="009C12EB" w:rsidP="009C12EB">
      <w:pPr>
        <w:jc w:val="both"/>
        <w:rPr>
          <w:rFonts w:ascii="Roboto" w:eastAsia="Roboto" w:hAnsi="Roboto" w:cs="Roboto"/>
          <w:sz w:val="28"/>
          <w:szCs w:val="28"/>
        </w:rPr>
      </w:pPr>
      <w:r w:rsidRPr="009C12EB">
        <w:rPr>
          <w:rFonts w:ascii="Roboto" w:eastAsia="Roboto" w:hAnsi="Roboto" w:cs="Roboto"/>
          <w:b/>
          <w:bCs/>
          <w:sz w:val="28"/>
          <w:szCs w:val="28"/>
        </w:rPr>
        <w:t>Reports</w:t>
      </w:r>
      <w:r>
        <w:rPr>
          <w:rFonts w:ascii="Roboto" w:eastAsia="Roboto" w:hAnsi="Roboto" w:cs="Roboto"/>
          <w:sz w:val="28"/>
          <w:szCs w:val="28"/>
        </w:rPr>
        <w:t>: A report is a document that represents the summary of a study on a specific topic or problem statement.</w:t>
      </w:r>
    </w:p>
    <w:p w14:paraId="120E5C47" w14:textId="1D6B50A3" w:rsidR="009C12EB" w:rsidRPr="007D7A49" w:rsidRDefault="009C12EB" w:rsidP="009C12EB">
      <w:pPr>
        <w:jc w:val="both"/>
        <w:rPr>
          <w:rFonts w:ascii="Roboto" w:eastAsia="Roboto" w:hAnsi="Roboto" w:cs="Roboto"/>
          <w:sz w:val="28"/>
          <w:szCs w:val="28"/>
        </w:rPr>
      </w:pPr>
      <w:r w:rsidRPr="009C12EB">
        <w:rPr>
          <w:rFonts w:ascii="Roboto" w:eastAsia="Roboto" w:hAnsi="Roboto" w:cs="Roboto"/>
          <w:b/>
          <w:bCs/>
          <w:sz w:val="28"/>
          <w:szCs w:val="28"/>
        </w:rPr>
        <w:t>Dashboards</w:t>
      </w:r>
      <w:r>
        <w:rPr>
          <w:rFonts w:ascii="Roboto" w:eastAsia="Roboto" w:hAnsi="Roboto" w:cs="Roboto"/>
          <w:sz w:val="28"/>
          <w:szCs w:val="28"/>
        </w:rPr>
        <w:t xml:space="preserve">: A dashboard is a visualization of data in form of interactive charts. 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10C7375C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05153614" w14:textId="5D41A0A9" w:rsidR="007D7A49" w:rsidRDefault="009C12EB" w:rsidP="003D628F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="003D628F" w:rsidRPr="003D628F">
        <w:rPr>
          <w:rFonts w:ascii="Roboto" w:eastAsia="Roboto" w:hAnsi="Roboto" w:cs="Roboto"/>
          <w:sz w:val="28"/>
          <w:szCs w:val="28"/>
        </w:rPr>
        <w:t xml:space="preserve">In the navigation pane in the Power BI service, you can select the </w:t>
      </w:r>
      <w:r w:rsidR="00090CA4">
        <w:rPr>
          <w:rFonts w:ascii="Roboto" w:eastAsia="Roboto" w:hAnsi="Roboto" w:cs="Roboto"/>
          <w:sz w:val="28"/>
          <w:szCs w:val="28"/>
        </w:rPr>
        <w:t>+</w:t>
      </w:r>
      <w:r w:rsidR="003D628F" w:rsidRPr="003D628F">
        <w:rPr>
          <w:rFonts w:ascii="Roboto" w:eastAsia="Roboto" w:hAnsi="Roboto" w:cs="Roboto"/>
          <w:sz w:val="28"/>
          <w:szCs w:val="28"/>
        </w:rPr>
        <w:t>Create</w:t>
      </w:r>
      <w:r w:rsidR="00090CA4">
        <w:rPr>
          <w:rFonts w:ascii="Roboto" w:eastAsia="Roboto" w:hAnsi="Roboto" w:cs="Roboto"/>
          <w:sz w:val="28"/>
          <w:szCs w:val="28"/>
        </w:rPr>
        <w:t xml:space="preserve"> </w:t>
      </w:r>
      <w:r w:rsidR="003D628F" w:rsidRPr="003D628F">
        <w:rPr>
          <w:rFonts w:ascii="Roboto" w:eastAsia="Roboto" w:hAnsi="Roboto" w:cs="Roboto"/>
          <w:sz w:val="28"/>
          <w:szCs w:val="28"/>
        </w:rPr>
        <w:t>button that opens a page where you can select your data source</w:t>
      </w:r>
      <w:r w:rsidR="00090CA4">
        <w:rPr>
          <w:rFonts w:ascii="Roboto" w:eastAsia="Roboto" w:hAnsi="Roboto" w:cs="Roboto"/>
          <w:sz w:val="28"/>
          <w:szCs w:val="28"/>
        </w:rPr>
        <w:t xml:space="preserve"> by “Select a Published Dataset” or </w:t>
      </w:r>
      <w:r w:rsidR="0027444B">
        <w:rPr>
          <w:rFonts w:ascii="Roboto" w:eastAsia="Roboto" w:hAnsi="Roboto" w:cs="Roboto"/>
          <w:sz w:val="28"/>
          <w:szCs w:val="28"/>
        </w:rPr>
        <w:t>another</w:t>
      </w:r>
      <w:r w:rsidR="00090CA4">
        <w:rPr>
          <w:rFonts w:ascii="Roboto" w:eastAsia="Roboto" w:hAnsi="Roboto" w:cs="Roboto"/>
          <w:sz w:val="28"/>
          <w:szCs w:val="28"/>
        </w:rPr>
        <w:t xml:space="preserve"> option of “Paste data or manually enter the data” which creates a ready report for you.</w:t>
      </w:r>
      <w:r w:rsidR="003D628F" w:rsidRPr="003D628F">
        <w:rPr>
          <w:rFonts w:ascii="Roboto" w:eastAsia="Roboto" w:hAnsi="Roboto" w:cs="Roboto"/>
          <w:sz w:val="28"/>
          <w:szCs w:val="28"/>
        </w:rPr>
        <w:t xml:space="preserve"> </w:t>
      </w:r>
    </w:p>
    <w:p w14:paraId="3402CD5E" w14:textId="77777777" w:rsidR="00090CA4" w:rsidRPr="007D7A49" w:rsidRDefault="00090CA4" w:rsidP="003D628F">
      <w:pPr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71EC20F6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0AB967B2" w14:textId="1001BC71" w:rsidR="00090CA4" w:rsidRDefault="00090CA4" w:rsidP="00090CA4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By </w:t>
      </w:r>
      <w:r w:rsidR="00C04EEF">
        <w:rPr>
          <w:rFonts w:ascii="Roboto" w:eastAsia="Roboto" w:hAnsi="Roboto" w:cs="Roboto"/>
          <w:sz w:val="28"/>
          <w:szCs w:val="28"/>
        </w:rPr>
        <w:t xml:space="preserve">the </w:t>
      </w:r>
      <w:r>
        <w:rPr>
          <w:rFonts w:ascii="Roboto" w:eastAsia="Roboto" w:hAnsi="Roboto" w:cs="Roboto"/>
          <w:sz w:val="28"/>
          <w:szCs w:val="28"/>
        </w:rPr>
        <w:t xml:space="preserve">Get data option under Home Tab one can easily import data from different available data sources available in Power BI. </w:t>
      </w:r>
    </w:p>
    <w:p w14:paraId="71C5750C" w14:textId="77777777" w:rsidR="00C04EEF" w:rsidRPr="00B4615E" w:rsidRDefault="00C04EEF" w:rsidP="00090CA4">
      <w:p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sz w:val="28"/>
          <w:szCs w:val="28"/>
        </w:rPr>
        <w:t xml:space="preserve">Steps to use content pack to use Google Analytics: </w:t>
      </w:r>
    </w:p>
    <w:p w14:paraId="1E5BF93D" w14:textId="77777777" w:rsidR="00C04EEF" w:rsidRPr="00B4615E" w:rsidRDefault="005A0646" w:rsidP="00C04EEF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sz w:val="28"/>
          <w:szCs w:val="28"/>
        </w:rPr>
        <w:t xml:space="preserve">In the left navigation pane, click Get Data. </w:t>
      </w:r>
    </w:p>
    <w:p w14:paraId="37513520" w14:textId="77777777" w:rsidR="00C04EEF" w:rsidRPr="00B4615E" w:rsidRDefault="005A0646" w:rsidP="00C04EEF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sz w:val="28"/>
          <w:szCs w:val="28"/>
        </w:rPr>
        <w:t xml:space="preserve">In the Services box, click Get. From the menu of online services, select Google Analytics, and then click Connect. </w:t>
      </w:r>
    </w:p>
    <w:p w14:paraId="7ABB8DFD" w14:textId="77777777" w:rsidR="00C04EEF" w:rsidRPr="00B4615E" w:rsidRDefault="005A0646" w:rsidP="00C04EEF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sz w:val="28"/>
          <w:szCs w:val="28"/>
        </w:rPr>
        <w:t xml:space="preserve">Enter the Google Analytics account, property, and view that you want to connect to. Then sign in with your Google Analytics credentials. </w:t>
      </w:r>
    </w:p>
    <w:p w14:paraId="61CDCC88" w14:textId="39DADEB1" w:rsidR="005A0646" w:rsidRPr="00B4615E" w:rsidRDefault="005A0646" w:rsidP="00C04EEF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sz w:val="28"/>
          <w:szCs w:val="28"/>
        </w:rPr>
        <w:t>To permit Power BI to connect to Google Analytics, click Accept.</w:t>
      </w:r>
    </w:p>
    <w:p w14:paraId="1C9E0924" w14:textId="03A18376" w:rsidR="00C04EEF" w:rsidRPr="00B4615E" w:rsidRDefault="00C04EEF" w:rsidP="00C04EEF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sz w:val="28"/>
          <w:szCs w:val="28"/>
        </w:rPr>
        <w:t> You will see a new dashboard, report, and model in the Navigation Pane.</w:t>
      </w: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7A42B90B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6CC1D8E0" w14:textId="3F1AA53C" w:rsidR="00C04EEF" w:rsidRDefault="00C04EEF" w:rsidP="00C04EEF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</w:p>
    <w:p w14:paraId="2F66FEFA" w14:textId="77777777" w:rsidR="00C04EEF" w:rsidRPr="004B555B" w:rsidRDefault="00C04EEF" w:rsidP="00C04EEF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="Roboto" w:eastAsia="Roboto" w:hAnsi="Roboto" w:cs="Roboto"/>
          <w:lang w:val="en-GB" w:bidi="ar-SA"/>
        </w:rPr>
      </w:pPr>
      <w:r w:rsidRPr="004B555B">
        <w:rPr>
          <w:rFonts w:ascii="Roboto" w:eastAsia="Roboto" w:hAnsi="Roboto" w:cs="Roboto"/>
          <w:lang w:val="en-GB" w:bidi="ar-SA"/>
        </w:rPr>
        <w:t>In Power BI, click Get Data in the lower left screen.</w:t>
      </w:r>
    </w:p>
    <w:p w14:paraId="1D5076F8" w14:textId="376582A7" w:rsidR="00C04EEF" w:rsidRPr="004B555B" w:rsidRDefault="00C04EEF" w:rsidP="00C04EEF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="Roboto" w:eastAsia="Roboto" w:hAnsi="Roboto" w:cs="Roboto"/>
          <w:lang w:val="en-GB" w:bidi="ar-SA"/>
        </w:rPr>
      </w:pPr>
      <w:r w:rsidRPr="004B555B">
        <w:rPr>
          <w:rFonts w:ascii="Roboto" w:eastAsia="Roboto" w:hAnsi="Roboto" w:cs="Roboto"/>
          <w:lang w:val="en-GB" w:bidi="ar-SA"/>
        </w:rPr>
        <w:t>Under Import or Connect to Data &gt; Files, click Get.</w:t>
      </w:r>
    </w:p>
    <w:p w14:paraId="4C520AD9" w14:textId="6AD140D2" w:rsidR="00C04EEF" w:rsidRPr="004B555B" w:rsidRDefault="00C04EEF" w:rsidP="00C04EEF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="Roboto" w:eastAsia="Roboto" w:hAnsi="Roboto" w:cs="Roboto"/>
          <w:lang w:val="en-GB" w:bidi="ar-SA"/>
        </w:rPr>
      </w:pPr>
      <w:r w:rsidRPr="004B555B">
        <w:rPr>
          <w:rFonts w:ascii="Roboto" w:eastAsia="Roboto" w:hAnsi="Roboto" w:cs="Roboto"/>
          <w:lang w:val="en-GB" w:bidi="ar-SA"/>
        </w:rPr>
        <w:t>Click Local File.</w:t>
      </w:r>
    </w:p>
    <w:p w14:paraId="0234607E" w14:textId="77777777" w:rsidR="00C04EEF" w:rsidRPr="004B555B" w:rsidRDefault="00C04EEF" w:rsidP="00C04EEF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="Roboto" w:eastAsia="Roboto" w:hAnsi="Roboto" w:cs="Roboto"/>
          <w:lang w:val="en-GB" w:bidi="ar-SA"/>
        </w:rPr>
      </w:pPr>
      <w:r w:rsidRPr="004B555B">
        <w:rPr>
          <w:rFonts w:ascii="Roboto" w:eastAsia="Roboto" w:hAnsi="Roboto" w:cs="Roboto"/>
          <w:lang w:val="en-GB" w:bidi="ar-SA"/>
        </w:rPr>
        <w:t>Choose which file to upload and click Open.</w:t>
      </w:r>
    </w:p>
    <w:p w14:paraId="78B0AD8C" w14:textId="2DB8D996" w:rsidR="00C04EEF" w:rsidRPr="004B555B" w:rsidRDefault="00C04EEF" w:rsidP="00C04EEF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="Roboto" w:eastAsia="Roboto" w:hAnsi="Roboto" w:cs="Roboto"/>
          <w:lang w:val="en-GB" w:bidi="ar-SA"/>
        </w:rPr>
      </w:pPr>
      <w:r w:rsidRPr="004B555B">
        <w:rPr>
          <w:rFonts w:ascii="Roboto" w:eastAsia="Roboto" w:hAnsi="Roboto" w:cs="Roboto"/>
          <w:lang w:val="en-GB" w:bidi="ar-SA"/>
        </w:rPr>
        <w:t>Click Upload under Upload your Excel file to Power BI</w:t>
      </w:r>
    </w:p>
    <w:p w14:paraId="4B00AF63" w14:textId="77777777" w:rsidR="007D7A49" w:rsidRPr="007D7A49" w:rsidRDefault="007D7A49" w:rsidP="00C04EEF">
      <w:pPr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2722E5F1" w:rsidR="00EE4EC2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00DC24CC" w14:textId="2CE13F8A" w:rsidR="00C04EEF" w:rsidRDefault="00C04EEF" w:rsidP="00C04EEF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="00B4615E" w:rsidRPr="00B4615E">
        <w:rPr>
          <w:rFonts w:ascii="Roboto" w:eastAsia="Roboto" w:hAnsi="Roboto" w:cs="Roboto"/>
          <w:b/>
          <w:bCs/>
          <w:sz w:val="28"/>
          <w:szCs w:val="28"/>
        </w:rPr>
        <w:t>Reading view</w:t>
      </w:r>
      <w:r w:rsidR="00B4615E">
        <w:rPr>
          <w:rFonts w:ascii="Roboto" w:eastAsia="Roboto" w:hAnsi="Roboto" w:cs="Roboto"/>
          <w:sz w:val="28"/>
          <w:szCs w:val="28"/>
        </w:rPr>
        <w:t xml:space="preserve"> is used by</w:t>
      </w:r>
      <w:r w:rsidR="00B4615E" w:rsidRPr="00B4615E">
        <w:rPr>
          <w:rFonts w:ascii="Roboto" w:eastAsia="Roboto" w:hAnsi="Roboto" w:cs="Roboto"/>
          <w:sz w:val="28"/>
          <w:szCs w:val="28"/>
        </w:rPr>
        <w:t xml:space="preserve"> business users</w:t>
      </w:r>
      <w:r w:rsidR="00B4615E">
        <w:rPr>
          <w:rFonts w:ascii="Roboto" w:eastAsia="Roboto" w:hAnsi="Roboto" w:cs="Roboto"/>
          <w:sz w:val="28"/>
          <w:szCs w:val="28"/>
        </w:rPr>
        <w:t xml:space="preserve"> </w:t>
      </w:r>
      <w:r w:rsidR="00B4615E" w:rsidRPr="00B4615E">
        <w:rPr>
          <w:rFonts w:ascii="Roboto" w:eastAsia="Roboto" w:hAnsi="Roboto" w:cs="Roboto"/>
          <w:sz w:val="28"/>
          <w:szCs w:val="28"/>
        </w:rPr>
        <w:t>for report</w:t>
      </w:r>
      <w:r w:rsidR="00B4615E">
        <w:rPr>
          <w:rFonts w:ascii="Roboto" w:eastAsia="Roboto" w:hAnsi="Roboto" w:cs="Roboto"/>
          <w:sz w:val="28"/>
          <w:szCs w:val="28"/>
        </w:rPr>
        <w:t xml:space="preserve"> reading which are created by others</w:t>
      </w:r>
      <w:r w:rsidR="00B4615E" w:rsidRPr="00B4615E">
        <w:rPr>
          <w:rFonts w:ascii="Roboto" w:eastAsia="Roboto" w:hAnsi="Roboto" w:cs="Roboto"/>
          <w:sz w:val="28"/>
          <w:szCs w:val="28"/>
        </w:rPr>
        <w:t xml:space="preserve"> and Editing view </w:t>
      </w:r>
      <w:r w:rsidR="00B4615E">
        <w:rPr>
          <w:rFonts w:ascii="Roboto" w:eastAsia="Roboto" w:hAnsi="Roboto" w:cs="Roboto"/>
          <w:sz w:val="28"/>
          <w:szCs w:val="28"/>
        </w:rPr>
        <w:t xml:space="preserve">is </w:t>
      </w:r>
      <w:r w:rsidR="00B4615E" w:rsidRPr="00B4615E">
        <w:rPr>
          <w:rFonts w:ascii="Roboto" w:eastAsia="Roboto" w:hAnsi="Roboto" w:cs="Roboto"/>
          <w:sz w:val="28"/>
          <w:szCs w:val="28"/>
        </w:rPr>
        <w:t>for report owners and creators</w:t>
      </w:r>
      <w:r w:rsidR="00B4615E">
        <w:rPr>
          <w:rFonts w:ascii="Roboto" w:eastAsia="Roboto" w:hAnsi="Roboto" w:cs="Roboto"/>
          <w:sz w:val="28"/>
          <w:szCs w:val="28"/>
        </w:rPr>
        <w:t>.</w:t>
      </w:r>
    </w:p>
    <w:p w14:paraId="365C14E3" w14:textId="6EDA354E" w:rsidR="00B4615E" w:rsidRPr="007D7A49" w:rsidRDefault="00B4615E" w:rsidP="00C04EEF">
      <w:pPr>
        <w:jc w:val="both"/>
        <w:rPr>
          <w:rFonts w:ascii="Roboto" w:eastAsia="Roboto" w:hAnsi="Roboto" w:cs="Roboto"/>
          <w:sz w:val="28"/>
          <w:szCs w:val="28"/>
        </w:rPr>
      </w:pPr>
      <w:r w:rsidRPr="00B4615E">
        <w:rPr>
          <w:rFonts w:ascii="Roboto" w:eastAsia="Roboto" w:hAnsi="Roboto" w:cs="Roboto"/>
          <w:b/>
          <w:bCs/>
          <w:sz w:val="28"/>
          <w:szCs w:val="28"/>
        </w:rPr>
        <w:t>Editing view</w:t>
      </w:r>
      <w:r w:rsidRPr="00B4615E">
        <w:rPr>
          <w:rFonts w:ascii="Roboto" w:eastAsia="Roboto" w:hAnsi="Roboto" w:cs="Roboto"/>
          <w:sz w:val="28"/>
          <w:szCs w:val="28"/>
        </w:rPr>
        <w:t xml:space="preserve"> is used by report designers, who create the reports and share them with you.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 w:rsidSect="00C04EEF">
      <w:headerReference w:type="default" r:id="rId8"/>
      <w:footerReference w:type="default" r:id="rId9"/>
      <w:pgSz w:w="11909" w:h="16834"/>
      <w:pgMar w:top="141" w:right="426" w:bottom="410" w:left="566" w:header="0" w:footer="315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73B01" w14:textId="77777777" w:rsidR="00D41988" w:rsidRDefault="00D41988">
      <w:pPr>
        <w:spacing w:line="240" w:lineRule="auto"/>
      </w:pPr>
      <w:r>
        <w:separator/>
      </w:r>
    </w:p>
  </w:endnote>
  <w:endnote w:type="continuationSeparator" w:id="0">
    <w:p w14:paraId="5F789B88" w14:textId="77777777" w:rsidR="00D41988" w:rsidRDefault="00D419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5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3EAAB" w14:textId="77777777" w:rsidR="00D41988" w:rsidRDefault="00D41988">
      <w:pPr>
        <w:spacing w:line="240" w:lineRule="auto"/>
      </w:pPr>
      <w:r>
        <w:separator/>
      </w:r>
    </w:p>
  </w:footnote>
  <w:footnote w:type="continuationSeparator" w:id="0">
    <w:p w14:paraId="02C0DA5E" w14:textId="77777777" w:rsidR="00D41988" w:rsidRDefault="00D419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922EE"/>
    <w:multiLevelType w:val="hybridMultilevel"/>
    <w:tmpl w:val="C152EF9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671F2C"/>
    <w:multiLevelType w:val="hybridMultilevel"/>
    <w:tmpl w:val="45E60E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6600B6D"/>
    <w:multiLevelType w:val="multilevel"/>
    <w:tmpl w:val="0764D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2F7C78"/>
    <w:multiLevelType w:val="multilevel"/>
    <w:tmpl w:val="D3B69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7228395">
    <w:abstractNumId w:val="2"/>
  </w:num>
  <w:num w:numId="2" w16cid:durableId="1722317339">
    <w:abstractNumId w:val="1"/>
  </w:num>
  <w:num w:numId="3" w16cid:durableId="790442479">
    <w:abstractNumId w:val="0"/>
  </w:num>
  <w:num w:numId="4" w16cid:durableId="441416311">
    <w:abstractNumId w:val="4"/>
  </w:num>
  <w:num w:numId="5" w16cid:durableId="7261453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090CA4"/>
    <w:rsid w:val="0027444B"/>
    <w:rsid w:val="003D628F"/>
    <w:rsid w:val="004B555B"/>
    <w:rsid w:val="005A0646"/>
    <w:rsid w:val="007D7A49"/>
    <w:rsid w:val="009C12EB"/>
    <w:rsid w:val="00AE1D75"/>
    <w:rsid w:val="00B4615E"/>
    <w:rsid w:val="00C04EEF"/>
    <w:rsid w:val="00D41988"/>
    <w:rsid w:val="00D43D6D"/>
    <w:rsid w:val="00E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C12E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04E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mr-IN"/>
    </w:rPr>
  </w:style>
  <w:style w:type="character" w:styleId="Strong">
    <w:name w:val="Strong"/>
    <w:basedOn w:val="DefaultParagraphFont"/>
    <w:uiPriority w:val="22"/>
    <w:qFormat/>
    <w:rsid w:val="00C04EE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04EE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EEF"/>
  </w:style>
  <w:style w:type="paragraph" w:styleId="Footer">
    <w:name w:val="footer"/>
    <w:basedOn w:val="Normal"/>
    <w:link w:val="FooterChar"/>
    <w:uiPriority w:val="99"/>
    <w:unhideWhenUsed/>
    <w:rsid w:val="00C04EE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E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0B313-DD81-48A9-B883-19B3AE455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unal Liman</cp:lastModifiedBy>
  <cp:revision>4</cp:revision>
  <dcterms:created xsi:type="dcterms:W3CDTF">2021-12-05T16:54:00Z</dcterms:created>
  <dcterms:modified xsi:type="dcterms:W3CDTF">2023-01-0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d1d5ada9c2e536503be494cfafc197f60e207c3600df5911771f3d274f7cc6</vt:lpwstr>
  </property>
</Properties>
</file>